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A0139B" w14:textId="2D873142" w:rsidR="00064FFC" w:rsidRDefault="00085874" w:rsidP="00085874">
      <w:pPr>
        <w:pStyle w:val="Title"/>
        <w:jc w:val="center"/>
        <w:rPr>
          <w:b/>
          <w:u w:val="single"/>
        </w:rPr>
      </w:pPr>
      <w:r w:rsidRPr="00085874">
        <w:rPr>
          <w:b/>
          <w:u w:val="single"/>
        </w:rPr>
        <w:t>Group Assignment 3 – Group8 – Solutions Explained</w:t>
      </w:r>
    </w:p>
    <w:p w14:paraId="36797D1B" w14:textId="6DC13D43" w:rsidR="00085874" w:rsidRDefault="00085874" w:rsidP="00085874"/>
    <w:p w14:paraId="295825FB" w14:textId="041916F4" w:rsidR="00085874" w:rsidRPr="00DB2F38" w:rsidRDefault="00DB2F38" w:rsidP="00085874">
      <w:pPr>
        <w:rPr>
          <w:b/>
        </w:rPr>
      </w:pPr>
      <w:r w:rsidRPr="00DB2F38">
        <w:rPr>
          <w:b/>
        </w:rPr>
        <w:t xml:space="preserve">1.(5 </w:t>
      </w:r>
      <w:proofErr w:type="spellStart"/>
      <w:r w:rsidRPr="00DB2F38">
        <w:rPr>
          <w:b/>
        </w:rPr>
        <w:t>pt</w:t>
      </w:r>
      <w:proofErr w:type="spellEnd"/>
      <w:r w:rsidRPr="00DB2F38">
        <w:rPr>
          <w:b/>
        </w:rPr>
        <w:t>) A company sells one product. At unit price P, demand (in number of units) is Q = 1000−20</w:t>
      </w:r>
      <w:r w:rsidRPr="00DB2F38">
        <w:rPr>
          <w:rFonts w:ascii="Cambria Math" w:hAnsi="Cambria Math" w:cs="Cambria Math"/>
          <w:b/>
        </w:rPr>
        <w:t>∗</w:t>
      </w:r>
      <w:r w:rsidRPr="00DB2F38">
        <w:rPr>
          <w:b/>
        </w:rPr>
        <w:t>P. The company</w:t>
      </w:r>
      <w:r w:rsidRPr="00DB2F38">
        <w:rPr>
          <w:rFonts w:ascii="Calibri" w:hAnsi="Calibri" w:cs="Calibri"/>
          <w:b/>
        </w:rPr>
        <w:t>’</w:t>
      </w:r>
      <w:r w:rsidRPr="00DB2F38">
        <w:rPr>
          <w:b/>
        </w:rPr>
        <w:t xml:space="preserve">s unit variable cost is V C = $20, and total fixed cost is F C = $1000. Profit is Π = (P − V C) </w:t>
      </w:r>
      <w:r w:rsidRPr="00DB2F38">
        <w:rPr>
          <w:rFonts w:ascii="Cambria Math" w:hAnsi="Cambria Math" w:cs="Cambria Math"/>
          <w:b/>
        </w:rPr>
        <w:t>∗</w:t>
      </w:r>
      <w:r w:rsidRPr="00DB2F38">
        <w:rPr>
          <w:b/>
        </w:rPr>
        <w:t xml:space="preserve"> Q </w:t>
      </w:r>
      <w:r w:rsidRPr="00DB2F38">
        <w:rPr>
          <w:rFonts w:ascii="Calibri" w:hAnsi="Calibri" w:cs="Calibri"/>
          <w:b/>
        </w:rPr>
        <w:t>−</w:t>
      </w:r>
      <w:r w:rsidRPr="00DB2F38">
        <w:rPr>
          <w:b/>
        </w:rPr>
        <w:t xml:space="preserve"> F C Using solver, find the profit maximizing price and the maximum profit.</w:t>
      </w:r>
    </w:p>
    <w:p w14:paraId="51924291" w14:textId="1076A61B" w:rsidR="00DB2F38" w:rsidRDefault="00DB2F38" w:rsidP="00085874">
      <w:pPr>
        <w:rPr>
          <w:b/>
        </w:rPr>
      </w:pPr>
      <w:r w:rsidRPr="00DB2F38">
        <w:rPr>
          <w:b/>
        </w:rPr>
        <w:t>Solution</w:t>
      </w:r>
      <w:r>
        <w:rPr>
          <w:b/>
        </w:rPr>
        <w:t>:</w:t>
      </w:r>
    </w:p>
    <w:p w14:paraId="32CF0964" w14:textId="7533208F" w:rsidR="00DB2F38" w:rsidRDefault="00DB2F38" w:rsidP="00085874">
      <w:r>
        <w:t>Created a table with the given values or formulae of variables.</w:t>
      </w:r>
    </w:p>
    <w:p w14:paraId="45750E3A" w14:textId="2A8D666E" w:rsidR="00DB2F38" w:rsidRDefault="00DB2F38" w:rsidP="00085874">
      <w:r>
        <w:t>Clicked on Data Tab -&gt; Solver</w:t>
      </w:r>
    </w:p>
    <w:p w14:paraId="0D9F4CA7" w14:textId="30EADCA8" w:rsidR="00DB2F38" w:rsidRDefault="00DB2F38" w:rsidP="00085874">
      <w:r>
        <w:t>Entered H6 (Profit) in “Set Objective cell”</w:t>
      </w:r>
    </w:p>
    <w:p w14:paraId="20F532AF" w14:textId="40066D31" w:rsidR="00DB2F38" w:rsidRDefault="00DB2F38" w:rsidP="00085874">
      <w:r>
        <w:t>Selected “Max” radio button</w:t>
      </w:r>
    </w:p>
    <w:p w14:paraId="330684AB" w14:textId="25160E5E" w:rsidR="00DB2F38" w:rsidRDefault="00DB2F38" w:rsidP="00085874">
      <w:r>
        <w:t>Entered H2 (Price) in “By Changing Variable” cell</w:t>
      </w:r>
    </w:p>
    <w:p w14:paraId="44A7CF70" w14:textId="33431E68" w:rsidR="00DB2F38" w:rsidRDefault="00DB2F38" w:rsidP="00085874">
      <w:r>
        <w:t>Defaults untouched – “Make Unconstrained Variables Non-Negative” and “GRG Nonlinear”</w:t>
      </w:r>
    </w:p>
    <w:tbl>
      <w:tblPr>
        <w:tblW w:w="3137" w:type="dxa"/>
        <w:tblLook w:val="04A0" w:firstRow="1" w:lastRow="0" w:firstColumn="1" w:lastColumn="0" w:noHBand="0" w:noVBand="1"/>
      </w:tblPr>
      <w:tblGrid>
        <w:gridCol w:w="2139"/>
        <w:gridCol w:w="998"/>
      </w:tblGrid>
      <w:tr w:rsidR="00F22A9D" w:rsidRPr="00F22A9D" w14:paraId="0CDC7419" w14:textId="77777777" w:rsidTr="00EB1ED6">
        <w:trPr>
          <w:trHeight w:val="251"/>
        </w:trPr>
        <w:tc>
          <w:tcPr>
            <w:tcW w:w="21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A1BE31" w14:textId="77777777" w:rsidR="00F22A9D" w:rsidRPr="00F22A9D" w:rsidRDefault="00F22A9D" w:rsidP="00F22A9D">
            <w:pPr>
              <w:spacing w:after="0" w:line="240" w:lineRule="auto"/>
              <w:rPr>
                <w:rFonts w:ascii="Calibri" w:eastAsia="Times New Roman" w:hAnsi="Calibri" w:cs="Calibri"/>
                <w:b/>
                <w:bCs/>
                <w:color w:val="000000"/>
              </w:rPr>
            </w:pPr>
            <w:r w:rsidRPr="00F22A9D">
              <w:rPr>
                <w:rFonts w:ascii="Calibri" w:eastAsia="Times New Roman" w:hAnsi="Calibri" w:cs="Calibri"/>
                <w:b/>
                <w:bCs/>
                <w:color w:val="000000"/>
              </w:rPr>
              <w:t>Maximizing Price</w:t>
            </w:r>
          </w:p>
        </w:tc>
        <w:tc>
          <w:tcPr>
            <w:tcW w:w="998" w:type="dxa"/>
            <w:tcBorders>
              <w:top w:val="single" w:sz="4" w:space="0" w:color="auto"/>
              <w:left w:val="nil"/>
              <w:bottom w:val="single" w:sz="4" w:space="0" w:color="auto"/>
              <w:right w:val="single" w:sz="4" w:space="0" w:color="auto"/>
            </w:tcBorders>
            <w:shd w:val="clear" w:color="auto" w:fill="auto"/>
            <w:noWrap/>
            <w:vAlign w:val="bottom"/>
            <w:hideMark/>
          </w:tcPr>
          <w:p w14:paraId="1E0A5145" w14:textId="77777777" w:rsidR="00F22A9D" w:rsidRPr="00F22A9D" w:rsidRDefault="00F22A9D" w:rsidP="00F22A9D">
            <w:pPr>
              <w:spacing w:after="0" w:line="240" w:lineRule="auto"/>
              <w:jc w:val="right"/>
              <w:rPr>
                <w:rFonts w:ascii="Calibri" w:eastAsia="Times New Roman" w:hAnsi="Calibri" w:cs="Calibri"/>
                <w:b/>
                <w:bCs/>
                <w:color w:val="000000"/>
              </w:rPr>
            </w:pPr>
            <w:r w:rsidRPr="00F22A9D">
              <w:rPr>
                <w:rFonts w:ascii="Calibri" w:eastAsia="Times New Roman" w:hAnsi="Calibri" w:cs="Calibri"/>
                <w:b/>
                <w:bCs/>
                <w:color w:val="000000"/>
              </w:rPr>
              <w:t xml:space="preserve">$35 </w:t>
            </w:r>
          </w:p>
        </w:tc>
      </w:tr>
      <w:tr w:rsidR="00F22A9D" w:rsidRPr="00F22A9D" w14:paraId="47BABFFD" w14:textId="77777777" w:rsidTr="00EB1ED6">
        <w:trPr>
          <w:trHeight w:val="251"/>
        </w:trPr>
        <w:tc>
          <w:tcPr>
            <w:tcW w:w="2139" w:type="dxa"/>
            <w:tcBorders>
              <w:top w:val="nil"/>
              <w:left w:val="single" w:sz="4" w:space="0" w:color="auto"/>
              <w:bottom w:val="single" w:sz="4" w:space="0" w:color="auto"/>
              <w:right w:val="single" w:sz="4" w:space="0" w:color="auto"/>
            </w:tcBorders>
            <w:shd w:val="clear" w:color="auto" w:fill="auto"/>
            <w:noWrap/>
            <w:vAlign w:val="bottom"/>
            <w:hideMark/>
          </w:tcPr>
          <w:p w14:paraId="005EA71F" w14:textId="77777777" w:rsidR="00F22A9D" w:rsidRPr="00F22A9D" w:rsidRDefault="00F22A9D" w:rsidP="00F22A9D">
            <w:pPr>
              <w:spacing w:after="0" w:line="240" w:lineRule="auto"/>
              <w:rPr>
                <w:rFonts w:ascii="Calibri" w:eastAsia="Times New Roman" w:hAnsi="Calibri" w:cs="Calibri"/>
                <w:b/>
                <w:bCs/>
                <w:color w:val="000000"/>
              </w:rPr>
            </w:pPr>
            <w:r w:rsidRPr="00F22A9D">
              <w:rPr>
                <w:rFonts w:ascii="Calibri" w:eastAsia="Times New Roman" w:hAnsi="Calibri" w:cs="Calibri"/>
                <w:b/>
                <w:bCs/>
                <w:color w:val="000000"/>
              </w:rPr>
              <w:t>Maximizing Profit</w:t>
            </w:r>
          </w:p>
        </w:tc>
        <w:tc>
          <w:tcPr>
            <w:tcW w:w="998" w:type="dxa"/>
            <w:tcBorders>
              <w:top w:val="nil"/>
              <w:left w:val="nil"/>
              <w:bottom w:val="single" w:sz="4" w:space="0" w:color="auto"/>
              <w:right w:val="single" w:sz="4" w:space="0" w:color="auto"/>
            </w:tcBorders>
            <w:shd w:val="clear" w:color="auto" w:fill="auto"/>
            <w:noWrap/>
            <w:vAlign w:val="bottom"/>
            <w:hideMark/>
          </w:tcPr>
          <w:p w14:paraId="4A3E010A" w14:textId="77777777" w:rsidR="00F22A9D" w:rsidRPr="00F22A9D" w:rsidRDefault="00F22A9D" w:rsidP="00F22A9D">
            <w:pPr>
              <w:spacing w:after="0" w:line="240" w:lineRule="auto"/>
              <w:jc w:val="right"/>
              <w:rPr>
                <w:rFonts w:ascii="Calibri" w:eastAsia="Times New Roman" w:hAnsi="Calibri" w:cs="Calibri"/>
                <w:b/>
                <w:bCs/>
                <w:color w:val="000000"/>
              </w:rPr>
            </w:pPr>
            <w:r w:rsidRPr="00F22A9D">
              <w:rPr>
                <w:rFonts w:ascii="Calibri" w:eastAsia="Times New Roman" w:hAnsi="Calibri" w:cs="Calibri"/>
                <w:b/>
                <w:bCs/>
                <w:color w:val="000000"/>
              </w:rPr>
              <w:t xml:space="preserve">$3,500 </w:t>
            </w:r>
          </w:p>
        </w:tc>
      </w:tr>
    </w:tbl>
    <w:p w14:paraId="30F25D7D" w14:textId="62642F97" w:rsidR="005730A0" w:rsidRDefault="005730A0" w:rsidP="00085874"/>
    <w:p w14:paraId="3882962A" w14:textId="649678F5" w:rsidR="00F22A9D" w:rsidRDefault="00F22A9D" w:rsidP="00085874">
      <w:pPr>
        <w:rPr>
          <w:b/>
        </w:rPr>
      </w:pPr>
      <w:r w:rsidRPr="00F22A9D">
        <w:rPr>
          <w:b/>
        </w:rPr>
        <w:t xml:space="preserve">2.(5 </w:t>
      </w:r>
      <w:proofErr w:type="spellStart"/>
      <w:r w:rsidRPr="00F22A9D">
        <w:rPr>
          <w:b/>
        </w:rPr>
        <w:t>pt</w:t>
      </w:r>
      <w:proofErr w:type="spellEnd"/>
      <w:r w:rsidRPr="00F22A9D">
        <w:rPr>
          <w:b/>
        </w:rPr>
        <w:t>) A company sells one product. At unit price P, demand (in number of units) is Q = 100, 000P −</w:t>
      </w:r>
      <w:proofErr w:type="gramStart"/>
      <w:r w:rsidRPr="00F22A9D">
        <w:rPr>
          <w:b/>
        </w:rPr>
        <w:t>2 .</w:t>
      </w:r>
      <w:proofErr w:type="gramEnd"/>
      <w:r w:rsidRPr="00F22A9D">
        <w:rPr>
          <w:b/>
        </w:rPr>
        <w:t xml:space="preserve"> The company’s unit variable cost is V C = $20, and total fixed cost is F C = $1000. Using solver, find the profit maximizing price and the maximum profit.</w:t>
      </w:r>
    </w:p>
    <w:p w14:paraId="7BAB3C79" w14:textId="3534728B" w:rsidR="00F22A9D" w:rsidRDefault="00F22A9D" w:rsidP="00085874">
      <w:pPr>
        <w:rPr>
          <w:b/>
        </w:rPr>
      </w:pPr>
      <w:r w:rsidRPr="00DB2F38">
        <w:rPr>
          <w:b/>
        </w:rPr>
        <w:t>Solution</w:t>
      </w:r>
      <w:r>
        <w:rPr>
          <w:b/>
        </w:rPr>
        <w:t>:</w:t>
      </w:r>
    </w:p>
    <w:p w14:paraId="02F467BF" w14:textId="77777777" w:rsidR="00F22A9D" w:rsidRDefault="00F22A9D" w:rsidP="00F22A9D">
      <w:r>
        <w:t>Created a table with the given values or formulae of variables.</w:t>
      </w:r>
    </w:p>
    <w:p w14:paraId="753CB205" w14:textId="77777777" w:rsidR="00F22A9D" w:rsidRDefault="00F22A9D" w:rsidP="00F22A9D">
      <w:r>
        <w:t>Clicked on Data Tab -&gt; Solver</w:t>
      </w:r>
    </w:p>
    <w:p w14:paraId="34866D65" w14:textId="77777777" w:rsidR="00F22A9D" w:rsidRDefault="00F22A9D" w:rsidP="00F22A9D">
      <w:r>
        <w:t>Entered H6 (Profit) in “Set Objective cell”</w:t>
      </w:r>
    </w:p>
    <w:p w14:paraId="241F84C0" w14:textId="77777777" w:rsidR="00F22A9D" w:rsidRDefault="00F22A9D" w:rsidP="00F22A9D">
      <w:r>
        <w:t>Selected “Max” radio button</w:t>
      </w:r>
    </w:p>
    <w:p w14:paraId="6834710C" w14:textId="77777777" w:rsidR="00F22A9D" w:rsidRDefault="00F22A9D" w:rsidP="00F22A9D">
      <w:r>
        <w:t>Entered H2 (Price) in “By Changing Variable” cell</w:t>
      </w:r>
    </w:p>
    <w:p w14:paraId="381B1B55" w14:textId="3B8AA813" w:rsidR="00F22A9D" w:rsidRDefault="00F22A9D" w:rsidP="00F22A9D">
      <w:r>
        <w:t>Defaults untouched – “Make Unconstrained Variables Non-Negative” and “GRG Nonlinear”</w:t>
      </w:r>
    </w:p>
    <w:tbl>
      <w:tblPr>
        <w:tblW w:w="3227" w:type="dxa"/>
        <w:tblLook w:val="04A0" w:firstRow="1" w:lastRow="0" w:firstColumn="1" w:lastColumn="0" w:noHBand="0" w:noVBand="1"/>
      </w:tblPr>
      <w:tblGrid>
        <w:gridCol w:w="2048"/>
        <w:gridCol w:w="1179"/>
      </w:tblGrid>
      <w:tr w:rsidR="00F22A9D" w:rsidRPr="00F22A9D" w14:paraId="68F42E0C" w14:textId="77777777" w:rsidTr="00EB1ED6">
        <w:trPr>
          <w:trHeight w:val="277"/>
        </w:trPr>
        <w:tc>
          <w:tcPr>
            <w:tcW w:w="204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B7538E" w14:textId="77777777" w:rsidR="00F22A9D" w:rsidRPr="00F22A9D" w:rsidRDefault="00F22A9D" w:rsidP="00F22A9D">
            <w:pPr>
              <w:spacing w:after="0" w:line="240" w:lineRule="auto"/>
              <w:rPr>
                <w:rFonts w:ascii="Calibri" w:eastAsia="Times New Roman" w:hAnsi="Calibri" w:cs="Calibri"/>
                <w:b/>
                <w:bCs/>
                <w:color w:val="000000"/>
              </w:rPr>
            </w:pPr>
            <w:r w:rsidRPr="00F22A9D">
              <w:rPr>
                <w:rFonts w:ascii="Calibri" w:eastAsia="Times New Roman" w:hAnsi="Calibri" w:cs="Calibri"/>
                <w:b/>
                <w:bCs/>
                <w:color w:val="000000"/>
              </w:rPr>
              <w:t>Maximum Price</w:t>
            </w:r>
          </w:p>
        </w:tc>
        <w:tc>
          <w:tcPr>
            <w:tcW w:w="1179" w:type="dxa"/>
            <w:tcBorders>
              <w:top w:val="single" w:sz="4" w:space="0" w:color="auto"/>
              <w:left w:val="nil"/>
              <w:bottom w:val="single" w:sz="4" w:space="0" w:color="auto"/>
              <w:right w:val="single" w:sz="4" w:space="0" w:color="auto"/>
            </w:tcBorders>
            <w:shd w:val="clear" w:color="auto" w:fill="auto"/>
            <w:noWrap/>
            <w:vAlign w:val="bottom"/>
            <w:hideMark/>
          </w:tcPr>
          <w:p w14:paraId="6F0D3697" w14:textId="77777777" w:rsidR="00F22A9D" w:rsidRPr="00F22A9D" w:rsidRDefault="00F22A9D" w:rsidP="00F22A9D">
            <w:pPr>
              <w:spacing w:after="0" w:line="240" w:lineRule="auto"/>
              <w:jc w:val="right"/>
              <w:rPr>
                <w:rFonts w:ascii="Calibri" w:eastAsia="Times New Roman" w:hAnsi="Calibri" w:cs="Calibri"/>
                <w:b/>
                <w:bCs/>
                <w:color w:val="000000"/>
              </w:rPr>
            </w:pPr>
            <w:r w:rsidRPr="00F22A9D">
              <w:rPr>
                <w:rFonts w:ascii="Calibri" w:eastAsia="Times New Roman" w:hAnsi="Calibri" w:cs="Calibri"/>
                <w:b/>
                <w:bCs/>
                <w:color w:val="000000"/>
              </w:rPr>
              <w:t>$40.00</w:t>
            </w:r>
          </w:p>
        </w:tc>
      </w:tr>
      <w:tr w:rsidR="00F22A9D" w:rsidRPr="00F22A9D" w14:paraId="74E81103" w14:textId="77777777" w:rsidTr="00EB1ED6">
        <w:trPr>
          <w:trHeight w:val="277"/>
        </w:trPr>
        <w:tc>
          <w:tcPr>
            <w:tcW w:w="2048" w:type="dxa"/>
            <w:tcBorders>
              <w:top w:val="nil"/>
              <w:left w:val="single" w:sz="4" w:space="0" w:color="auto"/>
              <w:bottom w:val="single" w:sz="4" w:space="0" w:color="auto"/>
              <w:right w:val="single" w:sz="4" w:space="0" w:color="auto"/>
            </w:tcBorders>
            <w:shd w:val="clear" w:color="auto" w:fill="auto"/>
            <w:noWrap/>
            <w:vAlign w:val="bottom"/>
            <w:hideMark/>
          </w:tcPr>
          <w:p w14:paraId="7A97717A" w14:textId="77777777" w:rsidR="00F22A9D" w:rsidRPr="00F22A9D" w:rsidRDefault="00F22A9D" w:rsidP="00F22A9D">
            <w:pPr>
              <w:spacing w:after="0" w:line="240" w:lineRule="auto"/>
              <w:rPr>
                <w:rFonts w:ascii="Calibri" w:eastAsia="Times New Roman" w:hAnsi="Calibri" w:cs="Calibri"/>
                <w:b/>
                <w:bCs/>
                <w:color w:val="000000"/>
              </w:rPr>
            </w:pPr>
            <w:r w:rsidRPr="00F22A9D">
              <w:rPr>
                <w:rFonts w:ascii="Calibri" w:eastAsia="Times New Roman" w:hAnsi="Calibri" w:cs="Calibri"/>
                <w:b/>
                <w:bCs/>
                <w:color w:val="000000"/>
              </w:rPr>
              <w:t>Maximum Profit</w:t>
            </w:r>
          </w:p>
        </w:tc>
        <w:tc>
          <w:tcPr>
            <w:tcW w:w="1179" w:type="dxa"/>
            <w:tcBorders>
              <w:top w:val="nil"/>
              <w:left w:val="nil"/>
              <w:bottom w:val="single" w:sz="4" w:space="0" w:color="auto"/>
              <w:right w:val="single" w:sz="4" w:space="0" w:color="auto"/>
            </w:tcBorders>
            <w:shd w:val="clear" w:color="auto" w:fill="auto"/>
            <w:noWrap/>
            <w:vAlign w:val="bottom"/>
            <w:hideMark/>
          </w:tcPr>
          <w:p w14:paraId="1EE93D79" w14:textId="77777777" w:rsidR="00F22A9D" w:rsidRPr="00F22A9D" w:rsidRDefault="00F22A9D" w:rsidP="00F22A9D">
            <w:pPr>
              <w:spacing w:after="0" w:line="240" w:lineRule="auto"/>
              <w:jc w:val="right"/>
              <w:rPr>
                <w:rFonts w:ascii="Calibri" w:eastAsia="Times New Roman" w:hAnsi="Calibri" w:cs="Calibri"/>
                <w:b/>
                <w:bCs/>
                <w:color w:val="000000"/>
              </w:rPr>
            </w:pPr>
            <w:r w:rsidRPr="00F22A9D">
              <w:rPr>
                <w:rFonts w:ascii="Calibri" w:eastAsia="Times New Roman" w:hAnsi="Calibri" w:cs="Calibri"/>
                <w:b/>
                <w:bCs/>
                <w:color w:val="000000"/>
              </w:rPr>
              <w:t>$250.00</w:t>
            </w:r>
          </w:p>
        </w:tc>
      </w:tr>
    </w:tbl>
    <w:p w14:paraId="515EB8F1" w14:textId="77777777" w:rsidR="00F22A9D" w:rsidRDefault="00F22A9D" w:rsidP="00F22A9D">
      <w:pPr>
        <w:rPr>
          <w:b/>
        </w:rPr>
      </w:pPr>
    </w:p>
    <w:p w14:paraId="041ED998" w14:textId="0A9AEEC9" w:rsidR="00F22A9D" w:rsidRDefault="00450FBC" w:rsidP="00085874">
      <w:pPr>
        <w:rPr>
          <w:b/>
        </w:rPr>
      </w:pPr>
      <w:r w:rsidRPr="00450FBC">
        <w:rPr>
          <w:b/>
        </w:rPr>
        <w:t xml:space="preserve">4.(10 </w:t>
      </w:r>
      <w:proofErr w:type="spellStart"/>
      <w:r w:rsidRPr="00450FBC">
        <w:rPr>
          <w:b/>
        </w:rPr>
        <w:t>pt</w:t>
      </w:r>
      <w:proofErr w:type="spellEnd"/>
      <w:r w:rsidRPr="00450FBC">
        <w:rPr>
          <w:b/>
        </w:rPr>
        <w:t xml:space="preserve">) Acme Bakery makes five products, cupcake, pound cake, raisin bread, cookie and muffin and is trying to decide how many units of each product to make. It has three limited resources that are </w:t>
      </w:r>
      <w:r w:rsidRPr="00450FBC">
        <w:rPr>
          <w:b/>
        </w:rPr>
        <w:lastRenderedPageBreak/>
        <w:t>used to make these products: • Egg (200 units) • Sugar (120 units) • Butter (150 units) The number of units of each resource needed to make one unit of each product and the profit from a unit of each product are given below. Product (1) Cupcake (2) Pound Cake (3) Raisin Bread (4) Cookie (5) Muffin Egg 10 10 0 5 5 Sugar 5 10 4 5 6.25 Butter 5 7 4 5 2.5 Profit 12 20 6 12 12 Acme wants to maximize profit subject to the constraints imposed by the limits of the three resources. Using Excel Solver, find the number of units of each product to make and the corresponding profit.</w:t>
      </w:r>
    </w:p>
    <w:p w14:paraId="74C7560E" w14:textId="585972A7" w:rsidR="00450FBC" w:rsidRDefault="00450FBC" w:rsidP="00085874">
      <w:pPr>
        <w:rPr>
          <w:b/>
        </w:rPr>
      </w:pPr>
      <w:r w:rsidRPr="00DB2F38">
        <w:rPr>
          <w:b/>
        </w:rPr>
        <w:t>Solution</w:t>
      </w:r>
      <w:r>
        <w:rPr>
          <w:b/>
        </w:rPr>
        <w:t>:</w:t>
      </w:r>
    </w:p>
    <w:p w14:paraId="3F36CBDE" w14:textId="77777777" w:rsidR="00450FBC" w:rsidRPr="00A34E74" w:rsidRDefault="00450FBC" w:rsidP="00450FBC">
      <w:r w:rsidRPr="00A34E74">
        <w:t xml:space="preserve">Since the bakery has to make all five kinds of products, so they at least have to produce 1 piece for each type, denote A for # of cupcake needs to be produced, B for # of pound cake needs to be produced, C for # of raisin bread to be produced, D for # of cookie need to be produced and E for # of muffin to be produced, we have A, B, C, D, E &gt;=1 and must be integer. </w:t>
      </w:r>
    </w:p>
    <w:p w14:paraId="3437CBE2" w14:textId="77777777" w:rsidR="00450FBC" w:rsidRPr="00A34E74" w:rsidRDefault="00450FBC" w:rsidP="00450FBC">
      <w:r w:rsidRPr="00A34E74">
        <w:t>Max(profit)=12*A+20*B+6*C+12*D+12*E</w:t>
      </w:r>
    </w:p>
    <w:p w14:paraId="5B955FF0" w14:textId="77777777" w:rsidR="00450FBC" w:rsidRPr="00A34E74" w:rsidRDefault="00450FBC" w:rsidP="00450FBC">
      <w:r w:rsidRPr="00A34E74">
        <w:t>Constraints: 10*A+10*B+5*D+5*E &lt;=200</w:t>
      </w:r>
    </w:p>
    <w:p w14:paraId="0C8E54EE" w14:textId="77777777" w:rsidR="00450FBC" w:rsidRPr="00A34E74" w:rsidRDefault="00450FBC" w:rsidP="00450FBC">
      <w:r w:rsidRPr="00A34E74">
        <w:t xml:space="preserve">                      5*A+10*B+4*C+5*D+6.25*E&lt;=120</w:t>
      </w:r>
    </w:p>
    <w:p w14:paraId="4B5CE0AA" w14:textId="77777777" w:rsidR="00450FBC" w:rsidRPr="00A34E74" w:rsidRDefault="00450FBC" w:rsidP="00450FBC">
      <w:r w:rsidRPr="00A34E74">
        <w:t xml:space="preserve">                      5*A+7*B+4*C+5*D+2.5*E&lt;=150</w:t>
      </w:r>
    </w:p>
    <w:p w14:paraId="4523A80F" w14:textId="77777777" w:rsidR="00450FBC" w:rsidRPr="00A34E74" w:rsidRDefault="00450FBC" w:rsidP="00450FBC">
      <w:r w:rsidRPr="00A34E74">
        <w:t xml:space="preserve">                     A, B, C, D, E are integer</w:t>
      </w:r>
    </w:p>
    <w:p w14:paraId="03F31A2D" w14:textId="77777777" w:rsidR="00450FBC" w:rsidRPr="00A34E74" w:rsidRDefault="00450FBC" w:rsidP="00450FBC">
      <w:r w:rsidRPr="00A34E74">
        <w:t xml:space="preserve">                     A, B, C, D, E &gt;=1</w:t>
      </w:r>
    </w:p>
    <w:p w14:paraId="203FD1D8" w14:textId="505F8AF1" w:rsidR="00450FBC" w:rsidRDefault="00450FBC" w:rsidP="00450FBC">
      <w:r w:rsidRPr="00A34E74">
        <w:t xml:space="preserve">The best result after using solver is A=7, B=1, C=2, D=12 and E=1, the profit will be </w:t>
      </w:r>
      <w:proofErr w:type="gramStart"/>
      <w:r w:rsidRPr="00A34E74">
        <w:t>272 .</w:t>
      </w:r>
      <w:proofErr w:type="gramEnd"/>
    </w:p>
    <w:p w14:paraId="7C62279F" w14:textId="4E821D72" w:rsidR="00F3062A" w:rsidRDefault="00F3062A" w:rsidP="00450FBC">
      <w:r w:rsidRPr="005314B0">
        <w:rPr>
          <w:noProof/>
        </w:rPr>
        <w:drawing>
          <wp:inline distT="0" distB="0" distL="0" distR="0" wp14:anchorId="2977E79E" wp14:editId="77FD6113">
            <wp:extent cx="4476750" cy="2867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476750" cy="2867025"/>
                    </a:xfrm>
                    <a:prstGeom prst="rect">
                      <a:avLst/>
                    </a:prstGeom>
                    <a:noFill/>
                    <a:ln>
                      <a:noFill/>
                    </a:ln>
                  </pic:spPr>
                </pic:pic>
              </a:graphicData>
            </a:graphic>
          </wp:inline>
        </w:drawing>
      </w:r>
    </w:p>
    <w:p w14:paraId="70B08EE1" w14:textId="20F9A474" w:rsidR="00F3062A" w:rsidRPr="00A34E74" w:rsidRDefault="00F3062A" w:rsidP="00450FBC">
      <w:r>
        <w:rPr>
          <w:noProof/>
        </w:rPr>
        <w:lastRenderedPageBreak/>
        <w:drawing>
          <wp:inline distT="0" distB="0" distL="0" distR="0" wp14:anchorId="2426B35C" wp14:editId="7BBB9341">
            <wp:extent cx="5038725" cy="3810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38725" cy="3810000"/>
                    </a:xfrm>
                    <a:prstGeom prst="rect">
                      <a:avLst/>
                    </a:prstGeom>
                  </pic:spPr>
                </pic:pic>
              </a:graphicData>
            </a:graphic>
          </wp:inline>
        </w:drawing>
      </w:r>
      <w:bookmarkStart w:id="0" w:name="_GoBack"/>
      <w:bookmarkEnd w:id="0"/>
    </w:p>
    <w:p w14:paraId="21179077" w14:textId="77777777" w:rsidR="00450FBC" w:rsidRPr="00450FBC" w:rsidRDefault="00450FBC" w:rsidP="00085874">
      <w:pPr>
        <w:rPr>
          <w:b/>
        </w:rPr>
      </w:pPr>
    </w:p>
    <w:sectPr w:rsidR="00450FBC" w:rsidRPr="00450F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DEyNzAxNLQ0MzNQ0lEKTi0uzszPAykwrAUAuWMA1SwAAAA="/>
  </w:docVars>
  <w:rsids>
    <w:rsidRoot w:val="001C323B"/>
    <w:rsid w:val="00064FFC"/>
    <w:rsid w:val="00085874"/>
    <w:rsid w:val="001C323B"/>
    <w:rsid w:val="00450FBC"/>
    <w:rsid w:val="005730A0"/>
    <w:rsid w:val="00A34E74"/>
    <w:rsid w:val="00DB2F38"/>
    <w:rsid w:val="00EB1ED6"/>
    <w:rsid w:val="00F22A9D"/>
    <w:rsid w:val="00F306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F2F52"/>
  <w15:chartTrackingRefBased/>
  <w15:docId w15:val="{997310D4-DF46-4623-82D5-F4EDC13B1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858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587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528020">
      <w:bodyDiv w:val="1"/>
      <w:marLeft w:val="0"/>
      <w:marRight w:val="0"/>
      <w:marTop w:val="0"/>
      <w:marBottom w:val="0"/>
      <w:divBdr>
        <w:top w:val="none" w:sz="0" w:space="0" w:color="auto"/>
        <w:left w:val="none" w:sz="0" w:space="0" w:color="auto"/>
        <w:bottom w:val="none" w:sz="0" w:space="0" w:color="auto"/>
        <w:right w:val="none" w:sz="0" w:space="0" w:color="auto"/>
      </w:divBdr>
    </w:div>
    <w:div w:id="90873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422</Words>
  <Characters>241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Varshney</dc:creator>
  <cp:keywords/>
  <dc:description/>
  <cp:lastModifiedBy>Rajat Varshney</cp:lastModifiedBy>
  <cp:revision>8</cp:revision>
  <dcterms:created xsi:type="dcterms:W3CDTF">2018-11-01T00:04:00Z</dcterms:created>
  <dcterms:modified xsi:type="dcterms:W3CDTF">2018-11-01T00:15:00Z</dcterms:modified>
</cp:coreProperties>
</file>